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16137171" w:rsidR="004D0663" w:rsidRPr="00FF7F13" w:rsidRDefault="00387F26" w:rsidP="00FF7F13">
      <w:pPr>
        <w:pStyle w:val="FirstParagraph"/>
        <w:jc w:val="center"/>
        <w:rPr>
          <w:rFonts w:ascii="Arial" w:hAnsi="Arial" w:cs="Arial"/>
          <w:lang w:val="es-MX"/>
        </w:rPr>
      </w:pPr>
      <w:r w:rsidRPr="00FF7F13">
        <w:rPr>
          <w:rFonts w:ascii="Arial" w:hAnsi="Arial" w:cs="Arial"/>
          <w:lang w:val="es-MX"/>
        </w:rPr>
        <w:t xml:space="preserve">INFORME DE ACTIVIDADES DEL ÁREA DE CONTABILIDAD DEL 01 DE </w:t>
      </w:r>
      <w:r w:rsidR="00511479">
        <w:rPr>
          <w:rFonts w:ascii="Arial" w:hAnsi="Arial" w:cs="Arial"/>
          <w:lang w:val="es-MX"/>
        </w:rPr>
        <w:t>ENERO</w:t>
      </w:r>
      <w:r w:rsidRPr="00FF7F13">
        <w:rPr>
          <w:rFonts w:ascii="Arial" w:hAnsi="Arial" w:cs="Arial"/>
          <w:lang w:val="es-MX"/>
        </w:rPr>
        <w:t xml:space="preserve"> AL 3</w:t>
      </w:r>
      <w:r w:rsidR="00690212">
        <w:rPr>
          <w:rFonts w:ascii="Arial" w:hAnsi="Arial" w:cs="Arial"/>
          <w:lang w:val="es-MX"/>
        </w:rPr>
        <w:t>1</w:t>
      </w:r>
      <w:r w:rsidRPr="00FF7F13">
        <w:rPr>
          <w:rFonts w:ascii="Arial" w:hAnsi="Arial" w:cs="Arial"/>
          <w:lang w:val="es-MX"/>
        </w:rPr>
        <w:t xml:space="preserve"> DE </w:t>
      </w:r>
      <w:r w:rsidR="00511479">
        <w:rPr>
          <w:rFonts w:ascii="Arial" w:hAnsi="Arial" w:cs="Arial"/>
          <w:lang w:val="es-MX"/>
        </w:rPr>
        <w:t>MARZO</w:t>
      </w:r>
      <w:r w:rsidRPr="00FF7F13">
        <w:rPr>
          <w:rFonts w:ascii="Arial" w:hAnsi="Arial" w:cs="Arial"/>
          <w:lang w:val="es-MX"/>
        </w:rPr>
        <w:t xml:space="preserve"> DE 20</w:t>
      </w:r>
      <w:r w:rsidR="00511479">
        <w:rPr>
          <w:rFonts w:ascii="Arial" w:hAnsi="Arial" w:cs="Arial"/>
          <w:lang w:val="es-MX"/>
        </w:rPr>
        <w:t>2</w:t>
      </w:r>
      <w:r w:rsidR="00A414E3">
        <w:rPr>
          <w:rFonts w:ascii="Arial" w:hAnsi="Arial" w:cs="Arial"/>
          <w:lang w:val="es-MX"/>
        </w:rPr>
        <w:t>1</w:t>
      </w:r>
    </w:p>
    <w:p w14:paraId="17790166" w14:textId="77777777" w:rsidR="00FF7F13" w:rsidRPr="00FF7F13" w:rsidRDefault="00FF7F13" w:rsidP="00FF7F13">
      <w:pPr>
        <w:pStyle w:val="Textoindependiente"/>
        <w:rPr>
          <w:lang w:val="es-MX"/>
        </w:rPr>
      </w:pPr>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5CAF7C89" w:rsidR="004D0663" w:rsidRPr="00FF7F1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511479">
        <w:rPr>
          <w:rFonts w:ascii="Arial" w:hAnsi="Arial" w:cs="Arial"/>
          <w:lang w:val="es-MX"/>
        </w:rPr>
        <w:t>primer</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w:t>
      </w:r>
      <w:r w:rsidR="00A414E3">
        <w:rPr>
          <w:rFonts w:ascii="Arial" w:hAnsi="Arial" w:cs="Arial"/>
          <w:lang w:val="es-MX"/>
        </w:rPr>
        <w:t>1</w:t>
      </w:r>
      <w:r w:rsidR="00FF7F13">
        <w:rPr>
          <w:rFonts w:ascii="Arial" w:hAnsi="Arial" w:cs="Arial"/>
          <w:lang w:val="es-MX"/>
        </w:rPr>
        <w:t>.</w:t>
      </w:r>
    </w:p>
    <w:p w14:paraId="6C074739" w14:textId="77777777" w:rsidR="00FF7F13" w:rsidRPr="00FF7F13" w:rsidRDefault="00FF7F13" w:rsidP="00FF7F13">
      <w:pPr>
        <w:pStyle w:val="Textoindependiente"/>
        <w:jc w:val="both"/>
        <w:rPr>
          <w:rFonts w:ascii="Arial" w:hAnsi="Arial" w:cs="Arial"/>
          <w:lang w:val="es-MX"/>
        </w:rPr>
      </w:pPr>
      <w:bookmarkStart w:id="0" w:name="_GoBack"/>
      <w:bookmarkEnd w:id="0"/>
    </w:p>
    <w:p w14:paraId="6E44566E" w14:textId="77777777" w:rsidR="00FF7F13" w:rsidRPr="00FF7F13" w:rsidRDefault="00FF7F13" w:rsidP="00FF7F13">
      <w:pPr>
        <w:pStyle w:val="Textoindependiente"/>
        <w:jc w:val="both"/>
        <w:rPr>
          <w:rFonts w:ascii="Arial" w:hAnsi="Arial" w:cs="Arial"/>
          <w:lang w:val="es-MX"/>
        </w:rPr>
      </w:pP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1A635C3B" w:rsidR="004D0663" w:rsidRPr="00FF7F13" w:rsidRDefault="00511479" w:rsidP="00FF7F13">
      <w:pPr>
        <w:pStyle w:val="Textoindependiente"/>
        <w:jc w:val="center"/>
        <w:rPr>
          <w:rFonts w:ascii="Arial" w:hAnsi="Arial" w:cs="Arial"/>
          <w:lang w:val="es-MX"/>
        </w:rPr>
      </w:pPr>
      <w:r>
        <w:rPr>
          <w:rFonts w:ascii="Arial" w:hAnsi="Arial" w:cs="Arial"/>
          <w:lang w:val="es-MX"/>
        </w:rPr>
        <w:t>JEFE DE LA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E4659" w14:textId="77777777" w:rsidR="00EF6124" w:rsidRDefault="00EF6124" w:rsidP="004D0663">
      <w:pPr>
        <w:spacing w:after="0"/>
      </w:pPr>
      <w:r>
        <w:separator/>
      </w:r>
    </w:p>
  </w:endnote>
  <w:endnote w:type="continuationSeparator" w:id="0">
    <w:p w14:paraId="31FF089E" w14:textId="77777777" w:rsidR="00EF6124" w:rsidRDefault="00EF6124"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1DF80" w14:textId="77777777" w:rsidR="00EF6124" w:rsidRDefault="00EF6124">
      <w:r>
        <w:separator/>
      </w:r>
    </w:p>
  </w:footnote>
  <w:footnote w:type="continuationSeparator" w:id="0">
    <w:p w14:paraId="4C5736A4" w14:textId="77777777" w:rsidR="00EF6124" w:rsidRDefault="00EF612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3"/>
    <w:rsid w:val="00387F26"/>
    <w:rsid w:val="004D0663"/>
    <w:rsid w:val="004E29B3"/>
    <w:rsid w:val="00511479"/>
    <w:rsid w:val="00563F46"/>
    <w:rsid w:val="00590D07"/>
    <w:rsid w:val="00593AB8"/>
    <w:rsid w:val="005D15A9"/>
    <w:rsid w:val="005D6889"/>
    <w:rsid w:val="00690212"/>
    <w:rsid w:val="006E5445"/>
    <w:rsid w:val="00784D58"/>
    <w:rsid w:val="007E00D6"/>
    <w:rsid w:val="008D6863"/>
    <w:rsid w:val="0094700D"/>
    <w:rsid w:val="009B5B13"/>
    <w:rsid w:val="00A15869"/>
    <w:rsid w:val="00A414E3"/>
    <w:rsid w:val="00A858FF"/>
    <w:rsid w:val="00B86B75"/>
    <w:rsid w:val="00BA2BE3"/>
    <w:rsid w:val="00BC48D5"/>
    <w:rsid w:val="00C36279"/>
    <w:rsid w:val="00D27B59"/>
    <w:rsid w:val="00DC7856"/>
    <w:rsid w:val="00E315A3"/>
    <w:rsid w:val="00EF6124"/>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071</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1-03-15T18:31:00Z</dcterms:created>
  <dcterms:modified xsi:type="dcterms:W3CDTF">2021-03-15T18:31:00Z</dcterms:modified>
</cp:coreProperties>
</file>